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876E5" w14:textId="77777777" w:rsidR="00304BEC" w:rsidRDefault="00304BEC" w:rsidP="00304BEC">
      <w:pPr>
        <w:pStyle w:val="Heading1"/>
        <w:rPr>
          <w:lang w:val="en-US"/>
        </w:rPr>
      </w:pPr>
      <w:r>
        <w:rPr>
          <w:lang w:val="en-US"/>
        </w:rPr>
        <w:t>Supporting Information</w:t>
      </w:r>
    </w:p>
    <w:p w14:paraId="62C60BF3" w14:textId="77777777" w:rsidR="00304BEC" w:rsidRPr="000F431E" w:rsidRDefault="00304BEC" w:rsidP="00304BEC">
      <w:pPr>
        <w:pStyle w:val="NormalNoIndent"/>
        <w:rPr>
          <w:b/>
          <w:bCs/>
        </w:rPr>
      </w:pPr>
      <w:r w:rsidRPr="000F431E">
        <w:rPr>
          <w:b/>
          <w:bCs/>
        </w:rPr>
        <w:t xml:space="preserve">S1 Table </w:t>
      </w:r>
      <w:r w:rsidRPr="000F431E">
        <w:rPr>
          <w:b/>
          <w:bCs/>
          <w:lang w:val="en-US"/>
        </w:rPr>
        <w:t>Attribute description</w:t>
      </w:r>
    </w:p>
    <w:tbl>
      <w:tblPr>
        <w:tblW w:w="9030" w:type="dxa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785"/>
        <w:gridCol w:w="6245"/>
      </w:tblGrid>
      <w:tr w:rsidR="00304BEC" w:rsidRPr="00165B13" w14:paraId="4D51E0AA" w14:textId="77777777" w:rsidTr="00456FE1">
        <w:trPr>
          <w:trHeight w:val="144"/>
        </w:trPr>
        <w:tc>
          <w:tcPr>
            <w:tcW w:w="278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62C56488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ttribute names</w:t>
            </w:r>
          </w:p>
        </w:tc>
        <w:tc>
          <w:tcPr>
            <w:tcW w:w="624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49AEADE4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Description</w:t>
            </w:r>
          </w:p>
        </w:tc>
      </w:tr>
      <w:tr w:rsidR="00304BEC" w:rsidRPr="00165B13" w14:paraId="09D1B00E" w14:textId="77777777" w:rsidTr="00456FE1">
        <w:trPr>
          <w:trHeight w:val="144"/>
        </w:trPr>
        <w:tc>
          <w:tcPr>
            <w:tcW w:w="2785" w:type="dxa"/>
            <w:tcBorders>
              <w:top w:val="single" w:sz="4" w:space="0" w:color="auto"/>
            </w:tcBorders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5924B59E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EFFECTIVE_DATE</w:t>
            </w:r>
          </w:p>
        </w:tc>
        <w:tc>
          <w:tcPr>
            <w:tcW w:w="6245" w:type="dxa"/>
            <w:tcBorders>
              <w:top w:val="single" w:sz="4" w:space="0" w:color="auto"/>
            </w:tcBorders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705862C2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Date the bank received data before 23.59</w:t>
            </w:r>
          </w:p>
        </w:tc>
      </w:tr>
      <w:tr w:rsidR="00304BEC" w:rsidRPr="00165B13" w14:paraId="6601A41F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4C5BBB10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BRANCH_CODE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76243491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 xml:space="preserve">Code of the branch </w:t>
            </w:r>
          </w:p>
        </w:tc>
      </w:tr>
      <w:tr w:rsidR="00304BEC" w:rsidRPr="00165B13" w14:paraId="6CEC7614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6802266E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BRANCH_NAME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35893CC1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 xml:space="preserve">Name of the branch </w:t>
            </w:r>
          </w:p>
        </w:tc>
      </w:tr>
      <w:tr w:rsidR="00304BEC" w:rsidRPr="00165B13" w14:paraId="3A0FE9AE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467ABF6C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 xml:space="preserve">CASHIN_AMT 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6E0E6A46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deposited by customers that is less than 1 million baht per transaction</w:t>
            </w:r>
          </w:p>
        </w:tc>
      </w:tr>
      <w:tr w:rsidR="00304BEC" w:rsidRPr="00165B13" w14:paraId="58EED222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0F848192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 xml:space="preserve">CASH_OUT_AMT 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696B6AD8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withdrawn by customers that is less than 1 million baht per transaction</w:t>
            </w:r>
          </w:p>
        </w:tc>
      </w:tr>
      <w:tr w:rsidR="00304BEC" w:rsidRPr="00165B13" w14:paraId="704D379F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5D00513E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 xml:space="preserve">CASH_IN_AMT_GT1M 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7039B121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deposited by customers that is greater than or equal to 1 million baht per transaction</w:t>
            </w:r>
          </w:p>
        </w:tc>
      </w:tr>
      <w:tr w:rsidR="00304BEC" w:rsidRPr="00165B13" w14:paraId="51E4CEBB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5D5BB9AF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 xml:space="preserve">CASH_OUT_AMT_GT1M 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22EF5035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withdrawn by customers that is greater than or equal to 1 million baht per transaction</w:t>
            </w:r>
          </w:p>
        </w:tc>
      </w:tr>
      <w:tr w:rsidR="00304BEC" w:rsidRPr="00165B13" w14:paraId="4F68919D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51DBAEBB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SHIPIN1K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73CB0AC1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requested by branch to be shipped in from the cash centre in the form of 1000-baht denomination</w:t>
            </w:r>
          </w:p>
        </w:tc>
      </w:tr>
      <w:tr w:rsidR="00304BEC" w:rsidRPr="00165B13" w14:paraId="2A8E7E25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79A7057B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SHIPIN500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178A2A89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requested by branch to be shipped in from the cash centre in the form of 500-baht denomination</w:t>
            </w:r>
          </w:p>
        </w:tc>
      </w:tr>
      <w:tr w:rsidR="00304BEC" w:rsidRPr="00165B13" w14:paraId="534FA843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378A2A02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SHIPIN100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4A7A5D07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requested by branch to be shipped in from the cash centre in the form of 100-baht denomination</w:t>
            </w:r>
          </w:p>
        </w:tc>
      </w:tr>
      <w:tr w:rsidR="00304BEC" w:rsidRPr="00165B13" w14:paraId="24347541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31F7008F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SHIPIN_OTHER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6BDD4F34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The amount of cash requested by branch to be shipped in from the cash centre in the form of coins and other denominations</w:t>
            </w:r>
          </w:p>
        </w:tc>
      </w:tr>
      <w:tr w:rsidR="00304BEC" w:rsidRPr="00165B13" w14:paraId="0497E409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0B82FFBB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SHIPOUT1K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3B99567E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shipped out to the cash centre in the form of 1000-baht denomination</w:t>
            </w:r>
          </w:p>
        </w:tc>
      </w:tr>
      <w:tr w:rsidR="00304BEC" w:rsidRPr="00165B13" w14:paraId="0AB48946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5213F2F4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SHIPOUT500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625C51A1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shipped out to the cash centre in the form of 500-baht denomination</w:t>
            </w:r>
          </w:p>
        </w:tc>
      </w:tr>
      <w:tr w:rsidR="00304BEC" w:rsidRPr="00165B13" w14:paraId="6CB2CC17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4B02F89A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SHIPOUT100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4C08124C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shipped out to the cash centre in the form of 100-baht denomination</w:t>
            </w:r>
          </w:p>
        </w:tc>
      </w:tr>
      <w:tr w:rsidR="00304BEC" w:rsidRPr="00165B13" w14:paraId="35C1656B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224C906F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SHIPOUT_OTHER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6E4DB263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The amount of cash shipped out to the cash centre in the form of coins and other denominations</w:t>
            </w:r>
          </w:p>
        </w:tc>
      </w:tr>
      <w:tr w:rsidR="00304BEC" w:rsidRPr="00165B13" w14:paraId="79A84FD5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575C919C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CASHSTOCK1K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154B026A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remained at the end of the day in the form of 1000-baht denomination</w:t>
            </w:r>
          </w:p>
        </w:tc>
      </w:tr>
      <w:tr w:rsidR="00304BEC" w:rsidRPr="00165B13" w14:paraId="6B0F0B1D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490B887A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CASHSTOCK500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5A7F91F3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remained at the end of the day in the form of 500-baht denomination</w:t>
            </w:r>
          </w:p>
        </w:tc>
      </w:tr>
      <w:tr w:rsidR="00304BEC" w:rsidRPr="00165B13" w14:paraId="3604F76B" w14:textId="77777777" w:rsidTr="00456FE1">
        <w:trPr>
          <w:trHeight w:val="144"/>
        </w:trPr>
        <w:tc>
          <w:tcPr>
            <w:tcW w:w="278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3B2A50B2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CASHSTOCK100</w:t>
            </w:r>
          </w:p>
        </w:tc>
        <w:tc>
          <w:tcPr>
            <w:tcW w:w="6245" w:type="dxa"/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61668B90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Amount of cash remained at the end of the day in the form of 100-baht denomination</w:t>
            </w:r>
          </w:p>
        </w:tc>
      </w:tr>
      <w:tr w:rsidR="00304BEC" w:rsidRPr="00165B13" w14:paraId="4C88414A" w14:textId="77777777" w:rsidTr="00456FE1">
        <w:trPr>
          <w:trHeight w:val="144"/>
        </w:trPr>
        <w:tc>
          <w:tcPr>
            <w:tcW w:w="2785" w:type="dxa"/>
            <w:tcBorders>
              <w:bottom w:val="single" w:sz="4" w:space="0" w:color="auto"/>
            </w:tcBorders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7794911E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CASHSTOCK_OTHER</w:t>
            </w:r>
          </w:p>
        </w:tc>
        <w:tc>
          <w:tcPr>
            <w:tcW w:w="6245" w:type="dxa"/>
            <w:tcBorders>
              <w:bottom w:val="single" w:sz="4" w:space="0" w:color="auto"/>
            </w:tcBorders>
            <w:tcMar>
              <w:top w:w="43" w:type="dxa"/>
              <w:left w:w="100" w:type="dxa"/>
              <w:bottom w:w="43" w:type="dxa"/>
              <w:right w:w="100" w:type="dxa"/>
            </w:tcMar>
          </w:tcPr>
          <w:p w14:paraId="19903685" w14:textId="77777777" w:rsidR="00304BEC" w:rsidRPr="00165B13" w:rsidRDefault="00304BEC" w:rsidP="00456FE1">
            <w:pPr>
              <w:pStyle w:val="NormalNoIndent"/>
              <w:spacing w:after="0" w:line="240" w:lineRule="auto"/>
            </w:pPr>
            <w:r w:rsidRPr="00165B13">
              <w:t>The amount of cash remained at the end of the day in the form of coins and other denominations</w:t>
            </w:r>
          </w:p>
        </w:tc>
      </w:tr>
    </w:tbl>
    <w:p w14:paraId="0FAA9C06" w14:textId="77777777" w:rsidR="008124D7" w:rsidRDefault="00304BEC"/>
    <w:sectPr w:rsidR="008124D7" w:rsidSect="00304BEC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DA0tzAzsDSwtDBX0lEKTi0uzszPAykwrAUAlLD8tiwAAAA="/>
  </w:docVars>
  <w:rsids>
    <w:rsidRoot w:val="00790547"/>
    <w:rsid w:val="00304BEC"/>
    <w:rsid w:val="00396509"/>
    <w:rsid w:val="00552BE3"/>
    <w:rsid w:val="00790547"/>
    <w:rsid w:val="00A13A25"/>
    <w:rsid w:val="00B13FF8"/>
    <w:rsid w:val="00E24933"/>
    <w:rsid w:val="00F26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B9A92"/>
  <w15:chartTrackingRefBased/>
  <w15:docId w15:val="{358647E5-F785-4D7A-8C9C-280E1600D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BEC"/>
    <w:pPr>
      <w:spacing w:line="480" w:lineRule="auto"/>
      <w:ind w:firstLine="720"/>
      <w:jc w:val="both"/>
    </w:pPr>
    <w:rPr>
      <w:rFonts w:ascii="Times New Roman" w:hAnsi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4BEC"/>
    <w:pPr>
      <w:keepNext/>
      <w:keepLines/>
      <w:spacing w:before="240" w:after="0"/>
      <w:ind w:firstLine="0"/>
      <w:outlineLvl w:val="0"/>
    </w:pPr>
    <w:rPr>
      <w:rFonts w:eastAsiaTheme="majorEastAsi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4BEC"/>
    <w:rPr>
      <w:rFonts w:ascii="Times New Roman" w:eastAsiaTheme="majorEastAsia" w:hAnsi="Times New Roman" w:cs="Times New Roman"/>
      <w:b/>
      <w:bCs/>
      <w:sz w:val="36"/>
      <w:szCs w:val="36"/>
      <w:lang w:val="en-GB"/>
    </w:rPr>
  </w:style>
  <w:style w:type="paragraph" w:customStyle="1" w:styleId="NormalNoIndent">
    <w:name w:val="Normal No Indent"/>
    <w:basedOn w:val="Normal"/>
    <w:link w:val="NormalNoIndentChar"/>
    <w:qFormat/>
    <w:rsid w:val="00304BEC"/>
    <w:pPr>
      <w:ind w:firstLine="0"/>
    </w:pPr>
  </w:style>
  <w:style w:type="character" w:customStyle="1" w:styleId="NormalNoIndentChar">
    <w:name w:val="Normal No Indent Char"/>
    <w:basedOn w:val="DefaultParagraphFont"/>
    <w:link w:val="NormalNoIndent"/>
    <w:rsid w:val="00304BEC"/>
    <w:rPr>
      <w:rFonts w:ascii="Times New Roman" w:hAnsi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TRIYA JARIYAVAJEE</dc:creator>
  <cp:keywords/>
  <dc:description/>
  <cp:lastModifiedBy>CHATTRIYA JARIYAVAJEE</cp:lastModifiedBy>
  <cp:revision>2</cp:revision>
  <dcterms:created xsi:type="dcterms:W3CDTF">2021-09-28T10:56:00Z</dcterms:created>
  <dcterms:modified xsi:type="dcterms:W3CDTF">2021-09-28T10:56:00Z</dcterms:modified>
</cp:coreProperties>
</file>